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1D74C3A4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3B191251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很簡單可以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51BB473A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59CE64F7" w:rsidR="004350D0" w:rsidRDefault="004C442B" w:rsidP="004350D0">
      <w:pPr>
        <w:ind w:left="480"/>
      </w:pPr>
      <w:r w:rsidRPr="004C442B">
        <w:drawing>
          <wp:inline distT="0" distB="0" distL="0" distR="0" wp14:anchorId="3F051309" wp14:editId="76EF6A50">
            <wp:extent cx="5274310" cy="3945890"/>
            <wp:effectExtent l="0" t="0" r="254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lastRenderedPageBreak/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lastRenderedPageBreak/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3229DEF5" w:rsidR="004C442B" w:rsidRDefault="004C442B" w:rsidP="004350D0">
      <w:pPr>
        <w:ind w:left="480"/>
      </w:pPr>
      <w:r w:rsidRPr="004C442B">
        <w:drawing>
          <wp:inline distT="0" distB="0" distL="0" distR="0" wp14:anchorId="41B9FD32" wp14:editId="5D3E17F4">
            <wp:extent cx="5274310" cy="3962400"/>
            <wp:effectExtent l="0" t="0" r="2540" b="0"/>
            <wp:docPr id="6" name="圖片 6" descr="一張含有 光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光, 玩具 的圖片&#10;&#10;自動產生的描述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lastRenderedPageBreak/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  <w:rPr>
          <w:rFonts w:hint="eastAsia"/>
        </w:rPr>
      </w:pPr>
      <w:r w:rsidRPr="004C442B"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  <w:rPr>
          <w:rFonts w:hint="eastAsia"/>
        </w:rPr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>
      <w:pPr>
        <w:rPr>
          <w:rFonts w:hint="eastAsia"/>
        </w:rPr>
      </w:pPr>
    </w:p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p w14:paraId="012BCC12" w14:textId="77777777" w:rsidR="008715F2" w:rsidRPr="008715F2" w:rsidRDefault="008715F2" w:rsidP="008715F2">
      <w:pPr>
        <w:rPr>
          <w:rFonts w:hint="eastAsia"/>
        </w:rPr>
      </w:pPr>
    </w:p>
    <w:p w14:paraId="340C0F59" w14:textId="2363EEF5" w:rsidR="008D7C09" w:rsidRPr="008D7C09" w:rsidRDefault="008D7C09" w:rsidP="008D7C09">
      <w:pPr>
        <w:pStyle w:val="2"/>
      </w:pPr>
      <w:r>
        <w:rPr>
          <w:rFonts w:hint="eastAsia"/>
        </w:rPr>
        <w:lastRenderedPageBreak/>
        <w:t>程式技術</w:t>
      </w:r>
    </w:p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0419689A" w:rsidR="000C2FFF" w:rsidRPr="008715F2" w:rsidRDefault="000C2FFF" w:rsidP="000C2FFF">
      <w:pPr>
        <w:ind w:left="960"/>
        <w:rPr>
          <w:rFonts w:hint="eastAsia"/>
        </w:rPr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7777777" w:rsidR="00415790" w:rsidRDefault="00415790" w:rsidP="00415790"/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77777777" w:rsidR="00415790" w:rsidRDefault="00415790" w:rsidP="00415790"/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77777777" w:rsidR="00415790" w:rsidRDefault="00415790" w:rsidP="00415790"/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77777777" w:rsidR="00415790" w:rsidRDefault="00415790" w:rsidP="00415790"/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77777777" w:rsidR="00415790" w:rsidRDefault="00415790" w:rsidP="00415790"/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77777777" w:rsidR="00415790" w:rsidRDefault="00415790" w:rsidP="00415790"/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77777777" w:rsidR="00247647" w:rsidRDefault="00247647" w:rsidP="00415790"/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77777777" w:rsidR="00247647" w:rsidRDefault="00247647" w:rsidP="00415790"/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77777777" w:rsidR="00247647" w:rsidRDefault="00247647" w:rsidP="00415790"/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77777777" w:rsidR="00247647" w:rsidRDefault="00247647" w:rsidP="00415790"/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7777777" w:rsidR="00247647" w:rsidRDefault="00247647" w:rsidP="00415790"/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77777777" w:rsidR="00247647" w:rsidRDefault="00247647" w:rsidP="00415790"/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77777777" w:rsidR="00247647" w:rsidRDefault="00247647" w:rsidP="00415790"/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77777777" w:rsidR="00247647" w:rsidRDefault="00247647" w:rsidP="00415790"/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77777777" w:rsidR="00247647" w:rsidRDefault="00247647" w:rsidP="00415790"/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C878B09" w:rsidR="00247647" w:rsidRDefault="005806AC" w:rsidP="00415790">
            <w:r>
              <w:t>30</w:t>
            </w:r>
          </w:p>
        </w:tc>
        <w:tc>
          <w:tcPr>
            <w:tcW w:w="2074" w:type="dxa"/>
          </w:tcPr>
          <w:p w14:paraId="1E9B5DA3" w14:textId="77777777" w:rsidR="00247647" w:rsidRDefault="00247647" w:rsidP="00415790"/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240B198F" w:rsidR="005806AC" w:rsidRDefault="005806AC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2074" w:type="dxa"/>
          </w:tcPr>
          <w:p w14:paraId="397D7C67" w14:textId="77777777" w:rsidR="005806AC" w:rsidRDefault="005806AC" w:rsidP="00415790"/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pPr>
              <w:rPr>
                <w:rFonts w:hint="eastAsia"/>
              </w:rPr>
            </w:pPr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lastRenderedPageBreak/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>
            <w:pPr>
              <w:rPr>
                <w:rFonts w:hint="eastAsia"/>
              </w:rPr>
            </w:pPr>
          </w:p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63D0D3E9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>
            <w:pPr>
              <w:rPr>
                <w:rFonts w:hint="eastAsia"/>
              </w:rPr>
            </w:pPr>
          </w:p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>
            <w:pPr>
              <w:rPr>
                <w:rFonts w:hint="eastAsia"/>
              </w:rPr>
            </w:pPr>
          </w:p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>
            <w:pPr>
              <w:rPr>
                <w:rFonts w:hint="eastAsia"/>
              </w:rPr>
            </w:pPr>
          </w:p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>
            <w:pPr>
              <w:rPr>
                <w:rFonts w:hint="eastAsia"/>
              </w:rPr>
            </w:pPr>
          </w:p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22FD4045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>
            <w:pPr>
              <w:rPr>
                <w:rFonts w:hint="eastAsia"/>
              </w:rPr>
            </w:pPr>
          </w:p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pPr>
              <w:rPr>
                <w:rFonts w:hint="eastAsia"/>
              </w:rPr>
            </w:pPr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9F296EE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>
            <w:pPr>
              <w:rPr>
                <w:rFonts w:hint="eastAsia"/>
              </w:rPr>
            </w:pPr>
          </w:p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>
            <w:pPr>
              <w:rPr>
                <w:rFonts w:hint="eastAsia"/>
              </w:rPr>
            </w:pPr>
          </w:p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>
            <w:pPr>
              <w:rPr>
                <w:rFonts w:hint="eastAsia"/>
              </w:rPr>
            </w:pPr>
          </w:p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pPr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pPr>
              <w:rPr>
                <w:rFonts w:hint="eastAsia"/>
              </w:rPr>
            </w:pPr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>
            <w:pPr>
              <w:rPr>
                <w:rFonts w:hint="eastAsia"/>
              </w:rPr>
            </w:pPr>
          </w:p>
        </w:tc>
      </w:tr>
    </w:tbl>
    <w:p w14:paraId="17FAD984" w14:textId="77777777" w:rsidR="00C6345F" w:rsidRPr="00C6345F" w:rsidRDefault="00C6345F" w:rsidP="00C6345F">
      <w:pPr>
        <w:rPr>
          <w:rFonts w:hint="eastAsia"/>
        </w:rPr>
      </w:pPr>
    </w:p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7C372986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t>O</w:t>
      </w:r>
      <w:r>
        <w:t>nShow</w:t>
      </w:r>
      <w:r>
        <w:rPr>
          <w:rFonts w:hint="eastAsia"/>
        </w:rPr>
        <w:t>的分離更加的熟悉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  <w:rPr>
          <w:rFonts w:hint="eastAsia"/>
        </w:rPr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45119C54" w14:textId="1CC10AB7" w:rsidR="00853BFF" w:rsidRPr="00853BFF" w:rsidRDefault="00853BFF" w:rsidP="00853BFF">
      <w:pPr>
        <w:ind w:left="480" w:firstLine="480"/>
        <w:rPr>
          <w:rFonts w:hint="eastAsia"/>
        </w:rPr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</w:t>
      </w:r>
      <w:r>
        <w:rPr>
          <w:rFonts w:hint="eastAsia"/>
        </w:rPr>
        <w:t>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273C0828" w14:textId="77777777" w:rsidR="00853BFF" w:rsidRPr="00853BFF" w:rsidRDefault="00853BFF" w:rsidP="00853BFF">
      <w:pPr>
        <w:rPr>
          <w:rFonts w:hint="eastAsia"/>
        </w:rPr>
      </w:pPr>
    </w:p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6AAAC" w14:textId="77777777" w:rsidR="00943F0B" w:rsidRDefault="00943F0B" w:rsidP="00A24463">
      <w:r>
        <w:separator/>
      </w:r>
    </w:p>
  </w:endnote>
  <w:endnote w:type="continuationSeparator" w:id="0">
    <w:p w14:paraId="17A1C61A" w14:textId="77777777" w:rsidR="00943F0B" w:rsidRDefault="00943F0B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B2D23" w14:textId="77777777" w:rsidR="00943F0B" w:rsidRDefault="00943F0B" w:rsidP="00A24463">
      <w:r>
        <w:separator/>
      </w:r>
    </w:p>
  </w:footnote>
  <w:footnote w:type="continuationSeparator" w:id="0">
    <w:p w14:paraId="569BA19A" w14:textId="77777777" w:rsidR="00943F0B" w:rsidRDefault="00943F0B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C2FFF"/>
    <w:rsid w:val="00241DD1"/>
    <w:rsid w:val="00247647"/>
    <w:rsid w:val="002D7EFB"/>
    <w:rsid w:val="0038289A"/>
    <w:rsid w:val="003929B6"/>
    <w:rsid w:val="003A3A54"/>
    <w:rsid w:val="003B1D82"/>
    <w:rsid w:val="003D1D54"/>
    <w:rsid w:val="00415790"/>
    <w:rsid w:val="004350D0"/>
    <w:rsid w:val="0044662A"/>
    <w:rsid w:val="00463297"/>
    <w:rsid w:val="004C442B"/>
    <w:rsid w:val="00525549"/>
    <w:rsid w:val="005806AC"/>
    <w:rsid w:val="005A6D61"/>
    <w:rsid w:val="005F2E53"/>
    <w:rsid w:val="00635876"/>
    <w:rsid w:val="006F439C"/>
    <w:rsid w:val="007D3E15"/>
    <w:rsid w:val="00816837"/>
    <w:rsid w:val="00844DB2"/>
    <w:rsid w:val="00853BFF"/>
    <w:rsid w:val="008715F2"/>
    <w:rsid w:val="008D7C09"/>
    <w:rsid w:val="008D7F3C"/>
    <w:rsid w:val="00943F0B"/>
    <w:rsid w:val="009554B9"/>
    <w:rsid w:val="00A21607"/>
    <w:rsid w:val="00A24463"/>
    <w:rsid w:val="00A64482"/>
    <w:rsid w:val="00B23633"/>
    <w:rsid w:val="00B416B9"/>
    <w:rsid w:val="00BE6567"/>
    <w:rsid w:val="00BF7FBD"/>
    <w:rsid w:val="00C268C1"/>
    <w:rsid w:val="00C55B42"/>
    <w:rsid w:val="00C6345F"/>
    <w:rsid w:val="00C674BC"/>
    <w:rsid w:val="00E55D01"/>
    <w:rsid w:val="00EA08B8"/>
    <w:rsid w:val="00EA3035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8</Pages>
  <Words>283</Words>
  <Characters>1614</Characters>
  <Application>Microsoft Office Word</Application>
  <DocSecurity>0</DocSecurity>
  <Lines>13</Lines>
  <Paragraphs>3</Paragraphs>
  <ScaleCrop>false</ScaleCrop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29</cp:revision>
  <dcterms:created xsi:type="dcterms:W3CDTF">2021-06-13T09:03:00Z</dcterms:created>
  <dcterms:modified xsi:type="dcterms:W3CDTF">2021-06-25T06:23:00Z</dcterms:modified>
</cp:coreProperties>
</file>